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Pr="00736335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736335">
        <w:rPr>
          <w:rFonts w:ascii="Muli" w:eastAsia="Muli" w:hAnsi="Muli" w:cs="Muli"/>
          <w:sz w:val="24"/>
          <w:szCs w:val="24"/>
          <w:highlight w:val="yellow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Pr="00736335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736335">
        <w:rPr>
          <w:rFonts w:ascii="Muli" w:eastAsia="Muli" w:hAnsi="Muli" w:cs="Muli"/>
          <w:sz w:val="24"/>
          <w:szCs w:val="24"/>
          <w:highlight w:val="yellow"/>
        </w:rPr>
        <w:t>HTML</w:t>
      </w:r>
    </w:p>
    <w:p w14:paraId="00000011" w14:textId="77777777" w:rsidR="00173A24" w:rsidRPr="00736335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736335">
        <w:rPr>
          <w:rFonts w:ascii="Muli" w:eastAsia="Muli" w:hAnsi="Muli" w:cs="Muli"/>
          <w:sz w:val="24"/>
          <w:szCs w:val="24"/>
          <w:highlight w:val="yellow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4B354EB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36335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18E52CB2" w:rsidR="00173A24" w:rsidRDefault="0073633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 styling different containers.</w:t>
      </w:r>
    </w:p>
    <w:p w14:paraId="0000001F" w14:textId="6D2FD17C" w:rsidR="00173A24" w:rsidRDefault="0073633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separate html elements in different containers.</w:t>
      </w: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2AF07671" w14:textId="77777777" w:rsidR="00736335" w:rsidRDefault="0073633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5E846A0C" w14:textId="4C97D03D" w:rsidR="00736335" w:rsidRDefault="002870A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Relative places in element without changing the layout around it.</w:t>
      </w:r>
    </w:p>
    <w:p w14:paraId="7850BE0C" w14:textId="0A965E01" w:rsidR="002870A8" w:rsidRDefault="002870A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bsolute is the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elements’s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starting position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4ABAA157" w:rsidR="00173A24" w:rsidRDefault="002870A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Visibility </w:t>
      </w: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74CC6310" w14:textId="77777777" w:rsidR="002870A8" w:rsidRDefault="002870A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34" w14:textId="46142DA9" w:rsidR="00173A24" w:rsidRPr="002870A8" w:rsidRDefault="002870A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A" w14:textId="7960A72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BF907AB" w14:textId="77777777" w:rsidR="002870A8" w:rsidRDefault="002870A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6BA7DAB3" w14:textId="217DEBFB" w:rsidR="002870A8" w:rsidRPr="002870A8" w:rsidRDefault="002870A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snack</w:t>
      </w:r>
      <w:proofErr w:type="gramEnd"/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1CAE7400" w:rsidR="00173A24" w:rsidRDefault="002870A8" w:rsidP="002870A8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ownload snack expo</w:t>
      </w:r>
    </w:p>
    <w:p w14:paraId="6E931C38" w14:textId="6DE0E502" w:rsidR="002870A8" w:rsidRDefault="002870A8" w:rsidP="002870A8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Log in to your profile</w:t>
      </w:r>
    </w:p>
    <w:p w14:paraId="31498E32" w14:textId="61B84B90" w:rsidR="002870A8" w:rsidRPr="002870A8" w:rsidRDefault="002870A8" w:rsidP="002870A8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Scan the </w:t>
      </w:r>
      <w:proofErr w:type="spellStart"/>
      <w:r>
        <w:rPr>
          <w:rFonts w:ascii="Muli" w:eastAsia="Muli" w:hAnsi="Muli" w:cs="Muli"/>
          <w:sz w:val="24"/>
          <w:szCs w:val="24"/>
        </w:rPr>
        <w:t>qr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code displaying on your screen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7637B28B" w14:textId="77777777" w:rsidR="002870A8" w:rsidRDefault="002870A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C" w14:textId="6EE6A6C8" w:rsidR="00173A24" w:rsidRDefault="002870A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It is used to display items on the screen which are in the returned by the returned function.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D2B63B4" w14:textId="6C64D4E4" w:rsidR="002870A8" w:rsidRDefault="002870A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used to execute the code in repetitive form.</w:t>
      </w:r>
    </w:p>
    <w:p w14:paraId="394813C6" w14:textId="77777777" w:rsidR="002870A8" w:rsidRDefault="002870A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</w:p>
    <w:p w14:paraId="2199449D" w14:textId="77777777" w:rsidR="002870A8" w:rsidRDefault="002870A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FE9FB8D" w14:textId="7D58E030" w:rsidR="002870A8" w:rsidRDefault="002870A8" w:rsidP="002870A8">
      <w:pPr>
        <w:pStyle w:val="ListParagraph"/>
        <w:numPr>
          <w:ilvl w:val="6"/>
          <w:numId w:val="1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ext</w:t>
      </w:r>
    </w:p>
    <w:p w14:paraId="33E89996" w14:textId="79E4F985" w:rsidR="002870A8" w:rsidRDefault="002870A8" w:rsidP="002870A8">
      <w:pPr>
        <w:pStyle w:val="ListParagraph"/>
        <w:numPr>
          <w:ilvl w:val="6"/>
          <w:numId w:val="1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View</w:t>
      </w:r>
    </w:p>
    <w:p w14:paraId="16C40AF4" w14:textId="745F2E92" w:rsidR="002870A8" w:rsidRDefault="002870A8" w:rsidP="002870A8">
      <w:pPr>
        <w:pStyle w:val="ListParagraph"/>
        <w:numPr>
          <w:ilvl w:val="6"/>
          <w:numId w:val="1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Button</w:t>
      </w:r>
    </w:p>
    <w:p w14:paraId="6010822F" w14:textId="1ACFE12F" w:rsidR="002870A8" w:rsidRDefault="002870A8" w:rsidP="002870A8">
      <w:pPr>
        <w:pStyle w:val="ListParagraph"/>
        <w:numPr>
          <w:ilvl w:val="6"/>
          <w:numId w:val="1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StyleSheet</w:t>
      </w:r>
      <w:proofErr w:type="spellEnd"/>
    </w:p>
    <w:p w14:paraId="0366D396" w14:textId="77777777" w:rsidR="002870A8" w:rsidRDefault="002870A8" w:rsidP="002870A8">
      <w:pPr>
        <w:pStyle w:val="ListParagraph"/>
        <w:spacing w:line="240" w:lineRule="auto"/>
        <w:ind w:left="5040"/>
        <w:rPr>
          <w:rFonts w:ascii="Muli" w:eastAsia="Muli" w:hAnsi="Muli" w:cs="Muli"/>
          <w:sz w:val="24"/>
          <w:szCs w:val="24"/>
          <w:u w:val="single"/>
        </w:rPr>
      </w:pPr>
      <w:bookmarkStart w:id="0" w:name="_GoBack"/>
      <w:bookmarkEnd w:id="0"/>
    </w:p>
    <w:p w14:paraId="728F8222" w14:textId="77777777" w:rsidR="002870A8" w:rsidRPr="002870A8" w:rsidRDefault="002870A8" w:rsidP="002870A8">
      <w:pPr>
        <w:spacing w:line="240" w:lineRule="auto"/>
        <w:ind w:left="4680"/>
        <w:rPr>
          <w:rFonts w:ascii="Muli" w:eastAsia="Muli" w:hAnsi="Muli" w:cs="Muli"/>
          <w:sz w:val="24"/>
          <w:szCs w:val="24"/>
          <w:u w:val="single"/>
        </w:rPr>
      </w:pP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870A8"/>
    <w:rsid w:val="00736335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870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229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M</cp:lastModifiedBy>
  <cp:revision>3</cp:revision>
  <dcterms:created xsi:type="dcterms:W3CDTF">2021-01-06T05:46:00Z</dcterms:created>
  <dcterms:modified xsi:type="dcterms:W3CDTF">2021-05-01T13:04:00Z</dcterms:modified>
</cp:coreProperties>
</file>